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68C61B36"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2E3567">
        <w:rPr>
          <w:sz w:val="22"/>
          <w:szCs w:val="22"/>
          <w:lang w:val="en-GB"/>
        </w:rPr>
        <w:t>Utah</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79EAA62A"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w:t>
      </w:r>
      <w:r w:rsidR="009F50AE">
        <w:rPr>
          <w:sz w:val="22"/>
          <w:szCs w:val="22"/>
          <w:lang w:val="en-GB"/>
        </w:rPr>
        <w:t>___</w:t>
      </w:r>
      <w:r w:rsidR="00AE2ABF">
        <w:rPr>
          <w:sz w:val="22"/>
          <w:szCs w:val="22"/>
          <w:lang w:val="en-GB"/>
        </w:rPr>
        <w:t xml:space="preserve"> </w:t>
      </w:r>
      <w:r w:rsidR="00821A88">
        <w:rPr>
          <w:sz w:val="22"/>
          <w:szCs w:val="22"/>
          <w:lang w:val="en-GB"/>
        </w:rPr>
        <w:t>months</w:t>
      </w:r>
      <w:r w:rsidR="002F0E9A">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9F50AE">
        <w:rPr>
          <w:sz w:val="22"/>
          <w:szCs w:val="22"/>
          <w:lang w:val="en-GB"/>
        </w:rPr>
        <w:t xml:space="preserve">30 </w:t>
      </w:r>
      <w:r w:rsidR="00221F8D">
        <w:rPr>
          <w:sz w:val="22"/>
          <w:szCs w:val="22"/>
          <w:lang w:val="en-GB"/>
        </w:rPr>
        <w:t>days</w:t>
      </w:r>
      <w:r w:rsidR="00313B87">
        <w:rPr>
          <w:sz w:val="22"/>
          <w:szCs w:val="22"/>
          <w:lang w:val="en-GB"/>
        </w:rPr>
        <w:t xml:space="preserve"> </w:t>
      </w:r>
      <w:r w:rsidR="008666F3">
        <w:rPr>
          <w:sz w:val="22"/>
          <w:szCs w:val="22"/>
          <w:lang w:val="en-GB"/>
        </w:rPr>
        <w:t xml:space="preserve">from </w:t>
      </w:r>
      <w:r w:rsidR="002E3567">
        <w:rPr>
          <w:sz w:val="22"/>
          <w:szCs w:val="22"/>
          <w:lang w:val="en-GB"/>
        </w:rPr>
        <w:t>the termination date.</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0185765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9C351C">
        <w:rPr>
          <w:sz w:val="22"/>
          <w:szCs w:val="22"/>
          <w:lang w:val="en-GB"/>
        </w:rPr>
        <w:t>2</w:t>
      </w:r>
      <w:r w:rsidR="001D39F8">
        <w:rPr>
          <w:sz w:val="22"/>
          <w:szCs w:val="22"/>
          <w:lang w:val="en-GB"/>
        </w:rPr>
        <w:t>4</w:t>
      </w:r>
      <w:r w:rsidR="00AE2ABF">
        <w:rPr>
          <w:sz w:val="22"/>
          <w:szCs w:val="22"/>
          <w:lang w:val="en-GB"/>
        </w:rPr>
        <w:t>-</w:t>
      </w:r>
      <w:r w:rsidR="001D39F8">
        <w:rPr>
          <w:sz w:val="22"/>
          <w:szCs w:val="22"/>
          <w:lang w:val="en-GB"/>
        </w:rPr>
        <w:t>hour</w:t>
      </w:r>
      <w:r w:rsidR="00EA4904">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451F8" w14:textId="77777777" w:rsidR="003C3D52" w:rsidRDefault="003C3D52" w:rsidP="00CB37D9">
      <w:pPr>
        <w:spacing w:after="0" w:line="240" w:lineRule="auto"/>
      </w:pPr>
      <w:r>
        <w:separator/>
      </w:r>
    </w:p>
  </w:endnote>
  <w:endnote w:type="continuationSeparator" w:id="0">
    <w:p w14:paraId="0FAC4434" w14:textId="77777777" w:rsidR="003C3D52" w:rsidRDefault="003C3D5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91524" w14:textId="77777777" w:rsidR="003C3D52" w:rsidRDefault="003C3D52" w:rsidP="00CB37D9">
      <w:pPr>
        <w:spacing w:after="0" w:line="240" w:lineRule="auto"/>
      </w:pPr>
      <w:r>
        <w:separator/>
      </w:r>
    </w:p>
  </w:footnote>
  <w:footnote w:type="continuationSeparator" w:id="0">
    <w:p w14:paraId="1E85CCD2" w14:textId="77777777" w:rsidR="003C3D52" w:rsidRDefault="003C3D5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953"/>
    <w:rsid w:val="00143F40"/>
    <w:rsid w:val="001511CC"/>
    <w:rsid w:val="00181BFB"/>
    <w:rsid w:val="00182919"/>
    <w:rsid w:val="00190D6F"/>
    <w:rsid w:val="00194F4D"/>
    <w:rsid w:val="001B6C34"/>
    <w:rsid w:val="001D39F8"/>
    <w:rsid w:val="001D3D04"/>
    <w:rsid w:val="00213AF9"/>
    <w:rsid w:val="00221F8D"/>
    <w:rsid w:val="002453E8"/>
    <w:rsid w:val="00283ABC"/>
    <w:rsid w:val="002A08C8"/>
    <w:rsid w:val="002C4E27"/>
    <w:rsid w:val="002D0FCE"/>
    <w:rsid w:val="002D4611"/>
    <w:rsid w:val="002D766F"/>
    <w:rsid w:val="002E25EA"/>
    <w:rsid w:val="002E3567"/>
    <w:rsid w:val="002F0E9A"/>
    <w:rsid w:val="00313B87"/>
    <w:rsid w:val="00357DE5"/>
    <w:rsid w:val="0036071B"/>
    <w:rsid w:val="00372C9B"/>
    <w:rsid w:val="003810A8"/>
    <w:rsid w:val="003B24BC"/>
    <w:rsid w:val="003B7112"/>
    <w:rsid w:val="003C3D52"/>
    <w:rsid w:val="003D4C47"/>
    <w:rsid w:val="003F121E"/>
    <w:rsid w:val="00422959"/>
    <w:rsid w:val="004261FE"/>
    <w:rsid w:val="00426C19"/>
    <w:rsid w:val="00446917"/>
    <w:rsid w:val="00473500"/>
    <w:rsid w:val="00496DB1"/>
    <w:rsid w:val="004C247C"/>
    <w:rsid w:val="004D37C6"/>
    <w:rsid w:val="004F1CD0"/>
    <w:rsid w:val="004F5D47"/>
    <w:rsid w:val="004F6C86"/>
    <w:rsid w:val="00524183"/>
    <w:rsid w:val="005361C3"/>
    <w:rsid w:val="00544279"/>
    <w:rsid w:val="00570A17"/>
    <w:rsid w:val="00574F76"/>
    <w:rsid w:val="005A2EC0"/>
    <w:rsid w:val="005A46E4"/>
    <w:rsid w:val="005B40B9"/>
    <w:rsid w:val="005C3497"/>
    <w:rsid w:val="005D778C"/>
    <w:rsid w:val="005F0103"/>
    <w:rsid w:val="00624956"/>
    <w:rsid w:val="00644CCF"/>
    <w:rsid w:val="00647FA5"/>
    <w:rsid w:val="00651AD0"/>
    <w:rsid w:val="00667A1B"/>
    <w:rsid w:val="006820EC"/>
    <w:rsid w:val="0068633A"/>
    <w:rsid w:val="006A22DB"/>
    <w:rsid w:val="006B481C"/>
    <w:rsid w:val="006D2C62"/>
    <w:rsid w:val="006E2F81"/>
    <w:rsid w:val="006F5F60"/>
    <w:rsid w:val="00704773"/>
    <w:rsid w:val="00757E18"/>
    <w:rsid w:val="00772624"/>
    <w:rsid w:val="007A0E62"/>
    <w:rsid w:val="007A4E13"/>
    <w:rsid w:val="007B261C"/>
    <w:rsid w:val="008109B4"/>
    <w:rsid w:val="00817C7B"/>
    <w:rsid w:val="00821A88"/>
    <w:rsid w:val="00831A9F"/>
    <w:rsid w:val="00835BC8"/>
    <w:rsid w:val="008550E1"/>
    <w:rsid w:val="00861D98"/>
    <w:rsid w:val="008666F3"/>
    <w:rsid w:val="00871657"/>
    <w:rsid w:val="008910BB"/>
    <w:rsid w:val="0089248A"/>
    <w:rsid w:val="008A0792"/>
    <w:rsid w:val="008E23A9"/>
    <w:rsid w:val="009146FD"/>
    <w:rsid w:val="0091485B"/>
    <w:rsid w:val="009426DA"/>
    <w:rsid w:val="009452AE"/>
    <w:rsid w:val="00945588"/>
    <w:rsid w:val="009763E5"/>
    <w:rsid w:val="00976859"/>
    <w:rsid w:val="0099582F"/>
    <w:rsid w:val="009C351C"/>
    <w:rsid w:val="009D15B2"/>
    <w:rsid w:val="009E3488"/>
    <w:rsid w:val="009F50AE"/>
    <w:rsid w:val="00A05A2C"/>
    <w:rsid w:val="00A13963"/>
    <w:rsid w:val="00A17025"/>
    <w:rsid w:val="00A20868"/>
    <w:rsid w:val="00A32B60"/>
    <w:rsid w:val="00A45E9A"/>
    <w:rsid w:val="00A56F25"/>
    <w:rsid w:val="00A65C93"/>
    <w:rsid w:val="00A803EE"/>
    <w:rsid w:val="00A81BFC"/>
    <w:rsid w:val="00A90793"/>
    <w:rsid w:val="00AA05E6"/>
    <w:rsid w:val="00AA566F"/>
    <w:rsid w:val="00AB107D"/>
    <w:rsid w:val="00AB666E"/>
    <w:rsid w:val="00AD61B6"/>
    <w:rsid w:val="00AD6FC0"/>
    <w:rsid w:val="00AE2ABF"/>
    <w:rsid w:val="00AF31C0"/>
    <w:rsid w:val="00B32A3C"/>
    <w:rsid w:val="00B62E90"/>
    <w:rsid w:val="00B738CB"/>
    <w:rsid w:val="00B938B3"/>
    <w:rsid w:val="00BB48DD"/>
    <w:rsid w:val="00BC0F62"/>
    <w:rsid w:val="00BF0BB1"/>
    <w:rsid w:val="00BF30BC"/>
    <w:rsid w:val="00BF36AD"/>
    <w:rsid w:val="00BF594D"/>
    <w:rsid w:val="00C17920"/>
    <w:rsid w:val="00C34592"/>
    <w:rsid w:val="00C41EC0"/>
    <w:rsid w:val="00C55AF5"/>
    <w:rsid w:val="00C576A9"/>
    <w:rsid w:val="00C64909"/>
    <w:rsid w:val="00C67B7C"/>
    <w:rsid w:val="00C91B90"/>
    <w:rsid w:val="00CB37D9"/>
    <w:rsid w:val="00CD3904"/>
    <w:rsid w:val="00CD6FD8"/>
    <w:rsid w:val="00CE05B2"/>
    <w:rsid w:val="00D54234"/>
    <w:rsid w:val="00D716E5"/>
    <w:rsid w:val="00DD2CCC"/>
    <w:rsid w:val="00E1194B"/>
    <w:rsid w:val="00E545AD"/>
    <w:rsid w:val="00E56567"/>
    <w:rsid w:val="00E61AD5"/>
    <w:rsid w:val="00E9193F"/>
    <w:rsid w:val="00E9546D"/>
    <w:rsid w:val="00EA1D6D"/>
    <w:rsid w:val="00EA2670"/>
    <w:rsid w:val="00EA4904"/>
    <w:rsid w:val="00EB56E7"/>
    <w:rsid w:val="00EB7CE7"/>
    <w:rsid w:val="00EB7E8F"/>
    <w:rsid w:val="00ED1DA2"/>
    <w:rsid w:val="00EE2260"/>
    <w:rsid w:val="00EE3B5B"/>
    <w:rsid w:val="00EF08FB"/>
    <w:rsid w:val="00F03C9D"/>
    <w:rsid w:val="00F24B1B"/>
    <w:rsid w:val="00F3734B"/>
    <w:rsid w:val="00F636FF"/>
    <w:rsid w:val="00F676D4"/>
    <w:rsid w:val="00F70E1C"/>
    <w:rsid w:val="00F717F2"/>
    <w:rsid w:val="00F855CB"/>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2</Words>
  <Characters>1375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29T14:10:00Z</cp:lastPrinted>
  <dcterms:created xsi:type="dcterms:W3CDTF">2020-06-29T16:46:00Z</dcterms:created>
  <dcterms:modified xsi:type="dcterms:W3CDTF">2020-06-29T16:46:00Z</dcterms:modified>
</cp:coreProperties>
</file>